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7" w14:textId="4FBB1BB3" w:rsidR="00535A5C" w:rsidRDefault="008F1DCE" w:rsidP="007C0E24">
      <w:pPr>
        <w:spacing w:line="336" w:lineRule="auto"/>
        <w:ind w:right="13"/>
        <w:rPr>
          <w:rFonts w:ascii="Arial" w:hAnsi="Arial" w:cs="Arial"/>
          <w:i/>
        </w:rPr>
      </w:pPr>
      <w:r>
        <w:rPr>
          <w:rFonts w:ascii="Arial" w:hAnsi="Arial" w:cs="Arial"/>
          <w:i/>
          <w:noProof/>
        </w:rPr>
        <w:t>March 20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7C0E24">
      <w:pPr>
        <w:spacing w:line="336" w:lineRule="auto"/>
        <w:ind w:right="13"/>
        <w:rPr>
          <w:rFonts w:ascii="Arial" w:hAnsi="Arial" w:cs="Arial"/>
          <w:i/>
        </w:rPr>
      </w:pPr>
    </w:p>
    <w:p w14:paraId="4FE880CA" w14:textId="6BC06E1F" w:rsidR="00524281" w:rsidRDefault="00FF5316" w:rsidP="001C1359">
      <w:pPr>
        <w:spacing w:line="360" w:lineRule="auto"/>
        <w:ind w:right="11"/>
        <w:rPr>
          <w:rFonts w:ascii="Arial" w:hAnsi="Arial" w:cs="Arial"/>
          <w:b/>
          <w:sz w:val="24"/>
          <w:szCs w:val="24"/>
        </w:rPr>
      </w:pPr>
      <w:r>
        <w:rPr>
          <w:rFonts w:ascii="Arial" w:hAnsi="Arial" w:cs="Arial"/>
          <w:b/>
          <w:sz w:val="24"/>
          <w:szCs w:val="24"/>
        </w:rPr>
        <w:t xml:space="preserve">New version of </w:t>
      </w:r>
      <w:r w:rsidR="00AF4D9A">
        <w:rPr>
          <w:rFonts w:ascii="Arial" w:hAnsi="Arial" w:cs="Arial"/>
          <w:b/>
          <w:sz w:val="24"/>
          <w:szCs w:val="24"/>
        </w:rPr>
        <w:t>Renishaw’s</w:t>
      </w:r>
      <w:r w:rsidR="00F02259">
        <w:rPr>
          <w:rFonts w:ascii="Arial" w:hAnsi="Arial" w:cs="Arial"/>
          <w:b/>
          <w:sz w:val="24"/>
          <w:szCs w:val="24"/>
        </w:rPr>
        <w:t xml:space="preserve"> </w:t>
      </w:r>
      <w:r w:rsidR="008E350D">
        <w:rPr>
          <w:rFonts w:ascii="Arial" w:hAnsi="Arial" w:cs="Arial"/>
          <w:b/>
          <w:sz w:val="24"/>
          <w:szCs w:val="24"/>
        </w:rPr>
        <w:t xml:space="preserve">on-machine </w:t>
      </w:r>
      <w:r>
        <w:rPr>
          <w:rFonts w:ascii="Arial" w:hAnsi="Arial" w:cs="Arial"/>
          <w:b/>
          <w:sz w:val="24"/>
          <w:szCs w:val="24"/>
        </w:rPr>
        <w:t>Reporter app – a smart app for smart factories</w:t>
      </w:r>
    </w:p>
    <w:p w14:paraId="620731B0" w14:textId="77777777" w:rsidR="00D55935" w:rsidRDefault="00D55935" w:rsidP="001C1359">
      <w:pPr>
        <w:spacing w:line="360" w:lineRule="auto"/>
        <w:ind w:right="11"/>
        <w:rPr>
          <w:rFonts w:ascii="Arial" w:hAnsi="Arial" w:cs="Arial"/>
          <w:szCs w:val="22"/>
        </w:rPr>
      </w:pPr>
    </w:p>
    <w:p w14:paraId="17F9552B" w14:textId="77777777" w:rsidR="00634064" w:rsidRPr="00634064" w:rsidRDefault="00634064" w:rsidP="00634064">
      <w:pPr>
        <w:spacing w:line="276" w:lineRule="auto"/>
        <w:ind w:right="13"/>
        <w:rPr>
          <w:rFonts w:ascii="Arial" w:hAnsi="Arial" w:cs="Arial"/>
          <w:szCs w:val="22"/>
        </w:rPr>
      </w:pPr>
      <w:r w:rsidRPr="00634064">
        <w:rPr>
          <w:rFonts w:ascii="Arial" w:hAnsi="Arial" w:cs="Arial"/>
          <w:szCs w:val="22"/>
        </w:rPr>
        <w:t>Renishaw, a global engineering technologies company and member of the MTConnect Standards Committee, will demonstrate an enhanced version of its Reporter on-machine probing app, complete with MTConnect data streaming capability, at MACH 2020 (from 20th - 24th April).</w:t>
      </w:r>
    </w:p>
    <w:p w14:paraId="534506FF" w14:textId="77777777" w:rsidR="00634064" w:rsidRPr="00634064" w:rsidRDefault="00634064" w:rsidP="00634064">
      <w:pPr>
        <w:spacing w:line="276" w:lineRule="auto"/>
        <w:ind w:right="13"/>
        <w:rPr>
          <w:rFonts w:ascii="Arial" w:hAnsi="Arial" w:cs="Arial"/>
          <w:szCs w:val="22"/>
        </w:rPr>
      </w:pPr>
      <w:bookmarkStart w:id="0" w:name="_GoBack"/>
      <w:bookmarkEnd w:id="0"/>
    </w:p>
    <w:p w14:paraId="1A2A3D34" w14:textId="77777777" w:rsidR="00634064" w:rsidRPr="00634064" w:rsidRDefault="00634064" w:rsidP="00634064">
      <w:pPr>
        <w:spacing w:line="276" w:lineRule="auto"/>
        <w:ind w:right="13"/>
        <w:rPr>
          <w:rFonts w:ascii="Arial" w:hAnsi="Arial" w:cs="Arial"/>
          <w:szCs w:val="22"/>
        </w:rPr>
      </w:pPr>
      <w:r w:rsidRPr="00634064">
        <w:rPr>
          <w:rFonts w:ascii="Arial" w:hAnsi="Arial" w:cs="Arial"/>
          <w:szCs w:val="22"/>
        </w:rPr>
        <w:t xml:space="preserve">Reporter is a real-time process monitoring app which generates </w:t>
      </w:r>
      <w:proofErr w:type="gramStart"/>
      <w:r w:rsidRPr="00634064">
        <w:rPr>
          <w:rFonts w:ascii="Arial" w:hAnsi="Arial" w:cs="Arial"/>
          <w:szCs w:val="22"/>
        </w:rPr>
        <w:t>highly-visual</w:t>
      </w:r>
      <w:proofErr w:type="gramEnd"/>
      <w:r w:rsidRPr="00634064">
        <w:rPr>
          <w:rFonts w:ascii="Arial" w:hAnsi="Arial" w:cs="Arial"/>
          <w:szCs w:val="22"/>
        </w:rPr>
        <w:t>, graphical representations of measurement data. It displays the pass, fail or warning status of each measurement, making it an ideal tool for basic trend reporting. Archive measurement data stored on the machine tool control can also be displayed and reviewed, helping to identify longer term trends, thermal effects and to schedule preventative maintenance tasks.</w:t>
      </w:r>
    </w:p>
    <w:p w14:paraId="617AC230" w14:textId="77777777" w:rsidR="00634064" w:rsidRPr="00634064" w:rsidRDefault="00634064" w:rsidP="00634064">
      <w:pPr>
        <w:spacing w:line="276" w:lineRule="auto"/>
        <w:ind w:right="13"/>
        <w:rPr>
          <w:rFonts w:ascii="Arial" w:hAnsi="Arial" w:cs="Arial"/>
          <w:szCs w:val="22"/>
        </w:rPr>
      </w:pPr>
    </w:p>
    <w:p w14:paraId="3D78A486" w14:textId="77777777" w:rsidR="00634064" w:rsidRPr="00634064" w:rsidRDefault="00634064" w:rsidP="00634064">
      <w:pPr>
        <w:spacing w:line="276" w:lineRule="auto"/>
        <w:ind w:right="13"/>
        <w:rPr>
          <w:rFonts w:ascii="Arial" w:hAnsi="Arial" w:cs="Arial"/>
          <w:szCs w:val="22"/>
        </w:rPr>
      </w:pPr>
      <w:r w:rsidRPr="00634064">
        <w:rPr>
          <w:rFonts w:ascii="Arial" w:hAnsi="Arial" w:cs="Arial"/>
          <w:szCs w:val="22"/>
        </w:rPr>
        <w:t xml:space="preserve">The app can also be used to display data captured using other Renishaw machine tool software applications and probing cycles from several machine tool builders. </w:t>
      </w:r>
    </w:p>
    <w:p w14:paraId="584C7089" w14:textId="77777777" w:rsidR="00634064" w:rsidRPr="00634064" w:rsidRDefault="00634064" w:rsidP="00634064">
      <w:pPr>
        <w:spacing w:line="276" w:lineRule="auto"/>
        <w:ind w:right="13"/>
        <w:rPr>
          <w:rFonts w:ascii="Arial" w:hAnsi="Arial" w:cs="Arial"/>
          <w:szCs w:val="22"/>
        </w:rPr>
      </w:pPr>
    </w:p>
    <w:p w14:paraId="07861908" w14:textId="77777777" w:rsidR="00634064" w:rsidRPr="00634064" w:rsidRDefault="00634064" w:rsidP="00634064">
      <w:pPr>
        <w:spacing w:line="276" w:lineRule="auto"/>
        <w:ind w:right="13"/>
        <w:rPr>
          <w:rFonts w:ascii="Arial" w:hAnsi="Arial" w:cs="Arial"/>
          <w:szCs w:val="22"/>
        </w:rPr>
      </w:pPr>
    </w:p>
    <w:p w14:paraId="3E7AF28A" w14:textId="77777777" w:rsidR="00634064" w:rsidRPr="00634064" w:rsidRDefault="00634064" w:rsidP="00634064">
      <w:pPr>
        <w:spacing w:line="276" w:lineRule="auto"/>
        <w:ind w:right="13"/>
        <w:rPr>
          <w:rFonts w:ascii="Arial" w:hAnsi="Arial" w:cs="Arial"/>
          <w:b/>
        </w:rPr>
      </w:pPr>
      <w:r w:rsidRPr="00634064">
        <w:rPr>
          <w:rFonts w:ascii="Arial" w:hAnsi="Arial" w:cs="Arial"/>
          <w:b/>
        </w:rPr>
        <w:t>Export data for record keeping or further analysis</w:t>
      </w:r>
    </w:p>
    <w:p w14:paraId="0DB77F8A" w14:textId="77777777" w:rsidR="00634064" w:rsidRPr="00634064" w:rsidRDefault="00634064" w:rsidP="00634064">
      <w:pPr>
        <w:spacing w:line="276" w:lineRule="auto"/>
        <w:ind w:right="13"/>
        <w:rPr>
          <w:rFonts w:ascii="Arial" w:hAnsi="Arial" w:cs="Arial"/>
          <w:szCs w:val="22"/>
        </w:rPr>
      </w:pPr>
    </w:p>
    <w:p w14:paraId="53A477B8" w14:textId="77777777" w:rsidR="00634064" w:rsidRPr="00634064" w:rsidRDefault="00634064" w:rsidP="00634064">
      <w:pPr>
        <w:spacing w:line="276" w:lineRule="auto"/>
        <w:ind w:right="13"/>
        <w:rPr>
          <w:rFonts w:ascii="Arial" w:hAnsi="Arial" w:cs="Arial"/>
          <w:szCs w:val="22"/>
        </w:rPr>
      </w:pPr>
      <w:r w:rsidRPr="00634064">
        <w:rPr>
          <w:rFonts w:ascii="Arial" w:hAnsi="Arial" w:cs="Arial"/>
          <w:szCs w:val="22"/>
        </w:rPr>
        <w:t xml:space="preserve">In smart factories, it is routine to collect data about manufacturing operations, then use the information to solve problems or optimise production processes. Reporter makes it easier to capture and share on-machine measurement data with the new data export option. Users are able to export part inspection data and tool measurements from the Reporter app into a csv file or stream data from the machine tool using MTConnect – the standard for machine tool data exchange. </w:t>
      </w:r>
    </w:p>
    <w:p w14:paraId="6791BC96" w14:textId="77777777" w:rsidR="00634064" w:rsidRPr="00634064" w:rsidRDefault="00634064" w:rsidP="00634064">
      <w:pPr>
        <w:spacing w:line="276" w:lineRule="auto"/>
        <w:ind w:right="13"/>
        <w:rPr>
          <w:rFonts w:ascii="Arial" w:hAnsi="Arial" w:cs="Arial"/>
          <w:szCs w:val="22"/>
        </w:rPr>
      </w:pPr>
    </w:p>
    <w:p w14:paraId="5CFCB22A" w14:textId="77777777" w:rsidR="00634064" w:rsidRPr="00634064" w:rsidRDefault="00634064" w:rsidP="00634064">
      <w:pPr>
        <w:spacing w:line="276" w:lineRule="auto"/>
        <w:ind w:right="13"/>
        <w:rPr>
          <w:rFonts w:ascii="Arial" w:hAnsi="Arial" w:cs="Arial"/>
          <w:szCs w:val="22"/>
        </w:rPr>
      </w:pPr>
      <w:r w:rsidRPr="00634064">
        <w:rPr>
          <w:rFonts w:ascii="Arial" w:hAnsi="Arial" w:cs="Arial"/>
          <w:szCs w:val="22"/>
        </w:rPr>
        <w:t>Exported part data can be stored for traceability or imported into users' quality analysis software applications, providing manufacturers with valuable insights about their machining processes.</w:t>
      </w:r>
    </w:p>
    <w:p w14:paraId="654BCFC5" w14:textId="77777777" w:rsidR="00634064" w:rsidRPr="00634064" w:rsidRDefault="00634064" w:rsidP="00634064">
      <w:pPr>
        <w:spacing w:line="276" w:lineRule="auto"/>
        <w:ind w:right="13"/>
        <w:rPr>
          <w:rFonts w:ascii="Arial" w:hAnsi="Arial" w:cs="Arial"/>
          <w:szCs w:val="22"/>
        </w:rPr>
      </w:pPr>
    </w:p>
    <w:p w14:paraId="286EA297" w14:textId="77777777" w:rsidR="00634064" w:rsidRPr="00634064" w:rsidRDefault="00634064" w:rsidP="00634064">
      <w:pPr>
        <w:spacing w:line="276" w:lineRule="auto"/>
        <w:ind w:right="13"/>
        <w:rPr>
          <w:rFonts w:ascii="Arial" w:hAnsi="Arial" w:cs="Arial"/>
          <w:b/>
        </w:rPr>
      </w:pPr>
      <w:r w:rsidRPr="00634064">
        <w:rPr>
          <w:rFonts w:ascii="Arial" w:hAnsi="Arial" w:cs="Arial"/>
          <w:b/>
        </w:rPr>
        <w:t>Report on tool length and diameter measurement</w:t>
      </w:r>
    </w:p>
    <w:p w14:paraId="37605585" w14:textId="77777777" w:rsidR="00634064" w:rsidRPr="00634064" w:rsidRDefault="00634064" w:rsidP="00634064">
      <w:pPr>
        <w:spacing w:line="276" w:lineRule="auto"/>
        <w:ind w:right="13"/>
        <w:rPr>
          <w:rFonts w:ascii="Arial" w:hAnsi="Arial" w:cs="Arial"/>
          <w:szCs w:val="22"/>
        </w:rPr>
      </w:pPr>
    </w:p>
    <w:p w14:paraId="05BDA0EB" w14:textId="77777777" w:rsidR="00634064" w:rsidRPr="00634064" w:rsidRDefault="00634064" w:rsidP="00634064">
      <w:pPr>
        <w:spacing w:line="276" w:lineRule="auto"/>
        <w:ind w:right="13"/>
        <w:rPr>
          <w:rFonts w:ascii="Arial" w:hAnsi="Arial" w:cs="Arial"/>
          <w:szCs w:val="22"/>
        </w:rPr>
      </w:pPr>
      <w:r w:rsidRPr="00634064">
        <w:rPr>
          <w:rFonts w:ascii="Arial" w:hAnsi="Arial" w:cs="Arial"/>
          <w:szCs w:val="22"/>
        </w:rPr>
        <w:t>As well as workpiece setting and inspection, Renishaw machine tool probing systems can also set the length and diameter of cutting tools on the machine. The latest version of the Reporter app can record tool offset updates and display a graph of how cutting tool length and diameter vary over time. Being able to monitor cutter wear allows operators to see when tools require replacement, preventing scrap caused by using tools with excessive wear, and saving money by avoiding premature tool replacement.</w:t>
      </w:r>
    </w:p>
    <w:p w14:paraId="56D3036E" w14:textId="77777777" w:rsidR="00634064" w:rsidRPr="00634064" w:rsidRDefault="00634064" w:rsidP="00634064">
      <w:pPr>
        <w:spacing w:line="276" w:lineRule="auto"/>
        <w:ind w:right="13"/>
        <w:rPr>
          <w:rFonts w:ascii="Arial" w:hAnsi="Arial" w:cs="Arial"/>
          <w:szCs w:val="22"/>
        </w:rPr>
      </w:pPr>
    </w:p>
    <w:p w14:paraId="72D4C439" w14:textId="77777777" w:rsidR="00634064" w:rsidRDefault="00634064" w:rsidP="00634064">
      <w:pPr>
        <w:spacing w:line="276" w:lineRule="auto"/>
        <w:ind w:right="13"/>
        <w:rPr>
          <w:rFonts w:ascii="Arial" w:hAnsi="Arial" w:cs="Arial"/>
          <w:b/>
        </w:rPr>
      </w:pPr>
      <w:r>
        <w:rPr>
          <w:rFonts w:ascii="Arial" w:hAnsi="Arial" w:cs="Arial"/>
          <w:b/>
        </w:rPr>
        <w:br/>
      </w:r>
    </w:p>
    <w:p w14:paraId="1E71AE82" w14:textId="77777777" w:rsidR="00634064" w:rsidRDefault="00634064" w:rsidP="00634064">
      <w:pPr>
        <w:spacing w:line="276" w:lineRule="auto"/>
        <w:ind w:right="13"/>
        <w:rPr>
          <w:rFonts w:ascii="Arial" w:hAnsi="Arial" w:cs="Arial"/>
          <w:b/>
        </w:rPr>
      </w:pPr>
    </w:p>
    <w:p w14:paraId="7837654E" w14:textId="6778C02F" w:rsidR="00634064" w:rsidRPr="00634064" w:rsidRDefault="00634064" w:rsidP="00634064">
      <w:pPr>
        <w:spacing w:line="276" w:lineRule="auto"/>
        <w:ind w:right="13"/>
        <w:rPr>
          <w:rFonts w:ascii="Arial" w:hAnsi="Arial" w:cs="Arial"/>
          <w:b/>
        </w:rPr>
      </w:pPr>
      <w:r w:rsidRPr="00634064">
        <w:rPr>
          <w:rFonts w:ascii="Arial" w:hAnsi="Arial" w:cs="Arial"/>
          <w:b/>
        </w:rPr>
        <w:lastRenderedPageBreak/>
        <w:t>An enhanced user interface</w:t>
      </w:r>
    </w:p>
    <w:p w14:paraId="00365315" w14:textId="77777777" w:rsidR="00634064" w:rsidRPr="00634064" w:rsidRDefault="00634064" w:rsidP="00634064">
      <w:pPr>
        <w:spacing w:line="276" w:lineRule="auto"/>
        <w:ind w:right="13"/>
        <w:rPr>
          <w:rFonts w:ascii="Arial" w:hAnsi="Arial" w:cs="Arial"/>
          <w:szCs w:val="22"/>
        </w:rPr>
      </w:pPr>
    </w:p>
    <w:p w14:paraId="3F1DF5EA" w14:textId="77777777" w:rsidR="00634064" w:rsidRPr="00634064" w:rsidRDefault="00634064" w:rsidP="00634064">
      <w:pPr>
        <w:spacing w:line="276" w:lineRule="auto"/>
        <w:ind w:right="13"/>
        <w:rPr>
          <w:rFonts w:ascii="Arial" w:hAnsi="Arial" w:cs="Arial"/>
          <w:szCs w:val="22"/>
        </w:rPr>
      </w:pPr>
      <w:r w:rsidRPr="00634064">
        <w:rPr>
          <w:rFonts w:ascii="Arial" w:hAnsi="Arial" w:cs="Arial"/>
          <w:szCs w:val="22"/>
        </w:rPr>
        <w:t xml:space="preserve">It is now possible to filter data by part ID, feature name or date range within the Reporter app, allowing operators to </w:t>
      </w:r>
      <w:proofErr w:type="gramStart"/>
      <w:r w:rsidRPr="00634064">
        <w:rPr>
          <w:rFonts w:ascii="Arial" w:hAnsi="Arial" w:cs="Arial"/>
          <w:szCs w:val="22"/>
        </w:rPr>
        <w:t>hone in on</w:t>
      </w:r>
      <w:proofErr w:type="gramEnd"/>
      <w:r w:rsidRPr="00634064">
        <w:rPr>
          <w:rFonts w:ascii="Arial" w:hAnsi="Arial" w:cs="Arial"/>
          <w:szCs w:val="22"/>
        </w:rPr>
        <w:t xml:space="preserve"> the data they want to see. With the export option, users can also choose to export the filtered data for further analysis. In addition, users have the option to use a new compact table view as well as the standard control chart view. </w:t>
      </w:r>
    </w:p>
    <w:p w14:paraId="7B6FEF11" w14:textId="77777777" w:rsidR="00634064" w:rsidRPr="00634064" w:rsidRDefault="00634064" w:rsidP="00634064">
      <w:pPr>
        <w:spacing w:line="276" w:lineRule="auto"/>
        <w:ind w:right="13"/>
        <w:rPr>
          <w:rFonts w:ascii="Arial" w:hAnsi="Arial" w:cs="Arial"/>
          <w:szCs w:val="22"/>
        </w:rPr>
      </w:pPr>
    </w:p>
    <w:p w14:paraId="10335E55" w14:textId="77777777" w:rsidR="00634064" w:rsidRPr="00634064" w:rsidRDefault="00634064" w:rsidP="00634064">
      <w:pPr>
        <w:spacing w:line="276" w:lineRule="auto"/>
        <w:ind w:right="13"/>
        <w:rPr>
          <w:rFonts w:ascii="Arial" w:hAnsi="Arial" w:cs="Arial"/>
          <w:b/>
        </w:rPr>
      </w:pPr>
      <w:r w:rsidRPr="00634064">
        <w:rPr>
          <w:rFonts w:ascii="Arial" w:hAnsi="Arial" w:cs="Arial"/>
          <w:b/>
        </w:rPr>
        <w:t>A smart app for smart factories</w:t>
      </w:r>
    </w:p>
    <w:p w14:paraId="1DB69FCC" w14:textId="77777777" w:rsidR="00634064" w:rsidRPr="00634064" w:rsidRDefault="00634064" w:rsidP="00634064">
      <w:pPr>
        <w:spacing w:line="276" w:lineRule="auto"/>
        <w:ind w:right="13"/>
        <w:rPr>
          <w:rFonts w:ascii="Arial" w:hAnsi="Arial" w:cs="Arial"/>
          <w:szCs w:val="22"/>
        </w:rPr>
      </w:pPr>
    </w:p>
    <w:p w14:paraId="021D2271" w14:textId="77777777" w:rsidR="00634064" w:rsidRPr="00634064" w:rsidRDefault="00634064" w:rsidP="00634064">
      <w:pPr>
        <w:spacing w:line="276" w:lineRule="auto"/>
        <w:ind w:right="13"/>
        <w:rPr>
          <w:rFonts w:ascii="Arial" w:hAnsi="Arial" w:cs="Arial"/>
          <w:szCs w:val="22"/>
        </w:rPr>
      </w:pPr>
      <w:r w:rsidRPr="00634064">
        <w:rPr>
          <w:rFonts w:ascii="Arial" w:hAnsi="Arial" w:cs="Arial"/>
          <w:szCs w:val="22"/>
        </w:rPr>
        <w:t xml:space="preserve">By utilising Renishaw's knowledge and expertise in metrology, the Reporter app provides manufacturers with valuable information about workpiece measurements and tool dimensions. This gives operators confidence in their machining processes and access to the data that can be used for continual process improvement. </w:t>
      </w:r>
    </w:p>
    <w:p w14:paraId="32BEE78C" w14:textId="77777777" w:rsidR="00634064" w:rsidRPr="00634064" w:rsidRDefault="00634064" w:rsidP="00634064">
      <w:pPr>
        <w:spacing w:line="276" w:lineRule="auto"/>
        <w:ind w:right="13"/>
        <w:rPr>
          <w:rFonts w:ascii="Arial" w:hAnsi="Arial" w:cs="Arial"/>
          <w:szCs w:val="22"/>
        </w:rPr>
      </w:pPr>
    </w:p>
    <w:p w14:paraId="4A18EDBC" w14:textId="60C5BCED" w:rsidR="00E80DCF" w:rsidRDefault="00634064" w:rsidP="00634064">
      <w:pPr>
        <w:spacing w:line="276" w:lineRule="auto"/>
        <w:ind w:right="13"/>
        <w:rPr>
          <w:rFonts w:ascii="Arial" w:hAnsi="Arial" w:cs="Arial"/>
          <w:sz w:val="22"/>
          <w:szCs w:val="22"/>
        </w:rPr>
      </w:pPr>
      <w:r w:rsidRPr="00634064">
        <w:rPr>
          <w:rFonts w:ascii="Arial" w:hAnsi="Arial" w:cs="Arial"/>
          <w:szCs w:val="22"/>
        </w:rPr>
        <w:t>To find out more about Reporter, visit Renishaw at MACH 2020 (20th - 24th April, half 19 stand 300) or visit www.renishaw.com/reporter</w:t>
      </w:r>
    </w:p>
    <w:p w14:paraId="4FE880D0" w14:textId="77777777" w:rsidR="00113C35" w:rsidRDefault="00113C35" w:rsidP="007C0E24">
      <w:pPr>
        <w:spacing w:line="276" w:lineRule="auto"/>
        <w:ind w:right="13"/>
        <w:rPr>
          <w:rFonts w:ascii="Arial" w:hAnsi="Arial" w:cs="Arial"/>
          <w:sz w:val="22"/>
          <w:szCs w:val="22"/>
        </w:rPr>
      </w:pPr>
    </w:p>
    <w:p w14:paraId="4FE880D1" w14:textId="77777777" w:rsidR="00113C35" w:rsidRDefault="00113C35" w:rsidP="007C0E24">
      <w:pPr>
        <w:spacing w:line="276" w:lineRule="auto"/>
        <w:ind w:right="13"/>
        <w:rPr>
          <w:rFonts w:ascii="Arial" w:hAnsi="Arial" w:cs="Arial"/>
          <w:sz w:val="22"/>
          <w:szCs w:val="22"/>
        </w:rPr>
      </w:pPr>
    </w:p>
    <w:p w14:paraId="4FE880D2" w14:textId="77777777" w:rsidR="00714411" w:rsidRPr="00EA334A" w:rsidRDefault="009F23F0" w:rsidP="007C0E24">
      <w:pPr>
        <w:spacing w:line="276" w:lineRule="auto"/>
        <w:ind w:right="13"/>
        <w:jc w:val="center"/>
        <w:rPr>
          <w:rFonts w:ascii="Arial" w:hAnsi="Arial" w:cs="Arial"/>
          <w:b/>
          <w:sz w:val="22"/>
          <w:szCs w:val="22"/>
        </w:rPr>
      </w:pPr>
      <w:r w:rsidRPr="009F23F0">
        <w:rPr>
          <w:rFonts w:ascii="Arial" w:hAnsi="Arial" w:cs="Arial"/>
          <w:b/>
          <w:sz w:val="22"/>
          <w:szCs w:val="22"/>
        </w:rPr>
        <w:t>-ENDS-</w:t>
      </w:r>
    </w:p>
    <w:sectPr w:rsidR="00714411" w:rsidRPr="00EA334A"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11D23" w14:textId="77777777" w:rsidR="004665DA" w:rsidRDefault="004665DA" w:rsidP="002E2F8C">
      <w:r>
        <w:separator/>
      </w:r>
    </w:p>
  </w:endnote>
  <w:endnote w:type="continuationSeparator" w:id="0">
    <w:p w14:paraId="4076D982" w14:textId="77777777" w:rsidR="004665DA" w:rsidRDefault="004665DA"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AC628" w14:textId="77777777" w:rsidR="004665DA" w:rsidRDefault="004665DA" w:rsidP="002E2F8C">
      <w:r>
        <w:separator/>
      </w:r>
    </w:p>
  </w:footnote>
  <w:footnote w:type="continuationSeparator" w:id="0">
    <w:p w14:paraId="4547B4A0" w14:textId="77777777" w:rsidR="004665DA" w:rsidRDefault="004665DA"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4665DA">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490001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DWyNLU0NjQ1tTBR0lEKTi0uzszPAykwrAUAut4ipywAAAA="/>
  </w:docVars>
  <w:rsids>
    <w:rsidRoot w:val="00180B30"/>
    <w:rsid w:val="0000531D"/>
    <w:rsid w:val="00022903"/>
    <w:rsid w:val="00024020"/>
    <w:rsid w:val="000252CA"/>
    <w:rsid w:val="00050096"/>
    <w:rsid w:val="000566E5"/>
    <w:rsid w:val="00075B33"/>
    <w:rsid w:val="000773E7"/>
    <w:rsid w:val="00090625"/>
    <w:rsid w:val="000B6575"/>
    <w:rsid w:val="000C6F60"/>
    <w:rsid w:val="000D6C9C"/>
    <w:rsid w:val="00113C35"/>
    <w:rsid w:val="0012029C"/>
    <w:rsid w:val="00135DB0"/>
    <w:rsid w:val="001669B5"/>
    <w:rsid w:val="00170B40"/>
    <w:rsid w:val="00180B30"/>
    <w:rsid w:val="001B5924"/>
    <w:rsid w:val="001C1359"/>
    <w:rsid w:val="001F31FD"/>
    <w:rsid w:val="0021225A"/>
    <w:rsid w:val="00227CE4"/>
    <w:rsid w:val="002469DB"/>
    <w:rsid w:val="00257833"/>
    <w:rsid w:val="002858D4"/>
    <w:rsid w:val="00291695"/>
    <w:rsid w:val="002A4C90"/>
    <w:rsid w:val="002E2F8C"/>
    <w:rsid w:val="002E7456"/>
    <w:rsid w:val="00310B2A"/>
    <w:rsid w:val="00332645"/>
    <w:rsid w:val="003377F3"/>
    <w:rsid w:val="003647B3"/>
    <w:rsid w:val="003659A8"/>
    <w:rsid w:val="00373754"/>
    <w:rsid w:val="00381AE5"/>
    <w:rsid w:val="00387027"/>
    <w:rsid w:val="00392EF6"/>
    <w:rsid w:val="0039382D"/>
    <w:rsid w:val="003B1DF0"/>
    <w:rsid w:val="003C073C"/>
    <w:rsid w:val="003D5DDB"/>
    <w:rsid w:val="003E6E81"/>
    <w:rsid w:val="003F2730"/>
    <w:rsid w:val="00407D9A"/>
    <w:rsid w:val="00443E0F"/>
    <w:rsid w:val="004665DA"/>
    <w:rsid w:val="00474A48"/>
    <w:rsid w:val="00474A5F"/>
    <w:rsid w:val="00474B87"/>
    <w:rsid w:val="00484E9B"/>
    <w:rsid w:val="004863E7"/>
    <w:rsid w:val="00490E55"/>
    <w:rsid w:val="004930B0"/>
    <w:rsid w:val="0049414C"/>
    <w:rsid w:val="004A00D1"/>
    <w:rsid w:val="004C5163"/>
    <w:rsid w:val="004C68BF"/>
    <w:rsid w:val="004F5243"/>
    <w:rsid w:val="0050292E"/>
    <w:rsid w:val="00505214"/>
    <w:rsid w:val="0051473C"/>
    <w:rsid w:val="00524281"/>
    <w:rsid w:val="00535A5C"/>
    <w:rsid w:val="00544ECF"/>
    <w:rsid w:val="00546FE4"/>
    <w:rsid w:val="005508A2"/>
    <w:rsid w:val="00576141"/>
    <w:rsid w:val="00590FCF"/>
    <w:rsid w:val="005A7A54"/>
    <w:rsid w:val="005B2717"/>
    <w:rsid w:val="00603717"/>
    <w:rsid w:val="00633356"/>
    <w:rsid w:val="00634064"/>
    <w:rsid w:val="00644635"/>
    <w:rsid w:val="0065468E"/>
    <w:rsid w:val="00666780"/>
    <w:rsid w:val="006873DF"/>
    <w:rsid w:val="00694EDE"/>
    <w:rsid w:val="006B413D"/>
    <w:rsid w:val="006C2C75"/>
    <w:rsid w:val="006D06AB"/>
    <w:rsid w:val="006E4D82"/>
    <w:rsid w:val="00701066"/>
    <w:rsid w:val="00714411"/>
    <w:rsid w:val="0072403D"/>
    <w:rsid w:val="0073088A"/>
    <w:rsid w:val="00756F97"/>
    <w:rsid w:val="00763FB9"/>
    <w:rsid w:val="00775194"/>
    <w:rsid w:val="007759F9"/>
    <w:rsid w:val="00797E75"/>
    <w:rsid w:val="007B7B78"/>
    <w:rsid w:val="007C0E24"/>
    <w:rsid w:val="007C3DAF"/>
    <w:rsid w:val="007C4DCE"/>
    <w:rsid w:val="007C65C2"/>
    <w:rsid w:val="007F3BB1"/>
    <w:rsid w:val="00864808"/>
    <w:rsid w:val="00874709"/>
    <w:rsid w:val="008757C5"/>
    <w:rsid w:val="00883410"/>
    <w:rsid w:val="00893A94"/>
    <w:rsid w:val="00893BBF"/>
    <w:rsid w:val="008D1D65"/>
    <w:rsid w:val="008D3B4D"/>
    <w:rsid w:val="008E2064"/>
    <w:rsid w:val="008E350D"/>
    <w:rsid w:val="008E4940"/>
    <w:rsid w:val="008F19A9"/>
    <w:rsid w:val="008F1DCE"/>
    <w:rsid w:val="008F7907"/>
    <w:rsid w:val="00910A83"/>
    <w:rsid w:val="009415B6"/>
    <w:rsid w:val="009840C5"/>
    <w:rsid w:val="00994C54"/>
    <w:rsid w:val="009B326C"/>
    <w:rsid w:val="009B63D3"/>
    <w:rsid w:val="009D1673"/>
    <w:rsid w:val="009F23F0"/>
    <w:rsid w:val="00A20D0E"/>
    <w:rsid w:val="00A32C35"/>
    <w:rsid w:val="00A60348"/>
    <w:rsid w:val="00AB10DA"/>
    <w:rsid w:val="00AC1ADC"/>
    <w:rsid w:val="00AF0949"/>
    <w:rsid w:val="00AF4D9A"/>
    <w:rsid w:val="00B03550"/>
    <w:rsid w:val="00B04F0C"/>
    <w:rsid w:val="00B35AA9"/>
    <w:rsid w:val="00B4011E"/>
    <w:rsid w:val="00B53C11"/>
    <w:rsid w:val="00B61F67"/>
    <w:rsid w:val="00B70DAB"/>
    <w:rsid w:val="00B803A3"/>
    <w:rsid w:val="00B869E7"/>
    <w:rsid w:val="00B87FD3"/>
    <w:rsid w:val="00BD65FB"/>
    <w:rsid w:val="00BF3745"/>
    <w:rsid w:val="00C34EC9"/>
    <w:rsid w:val="00C43C73"/>
    <w:rsid w:val="00C44CC2"/>
    <w:rsid w:val="00C47966"/>
    <w:rsid w:val="00CB0C2C"/>
    <w:rsid w:val="00CC2F07"/>
    <w:rsid w:val="00CD6AD4"/>
    <w:rsid w:val="00CE4829"/>
    <w:rsid w:val="00CE689D"/>
    <w:rsid w:val="00CF722A"/>
    <w:rsid w:val="00D03AD0"/>
    <w:rsid w:val="00D366C8"/>
    <w:rsid w:val="00D55935"/>
    <w:rsid w:val="00D851C0"/>
    <w:rsid w:val="00D87313"/>
    <w:rsid w:val="00D92177"/>
    <w:rsid w:val="00D94965"/>
    <w:rsid w:val="00D96ACE"/>
    <w:rsid w:val="00D97C50"/>
    <w:rsid w:val="00DA73A2"/>
    <w:rsid w:val="00DF6E72"/>
    <w:rsid w:val="00E50676"/>
    <w:rsid w:val="00E63517"/>
    <w:rsid w:val="00E73435"/>
    <w:rsid w:val="00E80DCF"/>
    <w:rsid w:val="00EA334A"/>
    <w:rsid w:val="00EA3AF0"/>
    <w:rsid w:val="00EB40A4"/>
    <w:rsid w:val="00F02259"/>
    <w:rsid w:val="00F05286"/>
    <w:rsid w:val="00F30D7C"/>
    <w:rsid w:val="00F52E60"/>
    <w:rsid w:val="00F560D5"/>
    <w:rsid w:val="00F60098"/>
    <w:rsid w:val="00F6124F"/>
    <w:rsid w:val="00F71F07"/>
    <w:rsid w:val="00F81452"/>
    <w:rsid w:val="00FA3F2E"/>
    <w:rsid w:val="00FC7AE9"/>
    <w:rsid w:val="00FF531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E80DCF"/>
    <w:rPr>
      <w:color w:val="808080"/>
      <w:shd w:val="clear" w:color="auto" w:fill="E6E6E6"/>
    </w:rPr>
  </w:style>
  <w:style w:type="character" w:styleId="CommentReference">
    <w:name w:val="annotation reference"/>
    <w:basedOn w:val="DefaultParagraphFont"/>
    <w:uiPriority w:val="99"/>
    <w:semiHidden/>
    <w:unhideWhenUsed/>
    <w:rsid w:val="00484E9B"/>
    <w:rPr>
      <w:sz w:val="16"/>
      <w:szCs w:val="16"/>
    </w:rPr>
  </w:style>
  <w:style w:type="paragraph" w:styleId="CommentText">
    <w:name w:val="annotation text"/>
    <w:basedOn w:val="Normal"/>
    <w:link w:val="CommentTextChar"/>
    <w:uiPriority w:val="99"/>
    <w:semiHidden/>
    <w:unhideWhenUsed/>
    <w:rsid w:val="00484E9B"/>
  </w:style>
  <w:style w:type="character" w:customStyle="1" w:styleId="CommentTextChar">
    <w:name w:val="Comment Text Char"/>
    <w:basedOn w:val="DefaultParagraphFont"/>
    <w:link w:val="CommentText"/>
    <w:uiPriority w:val="99"/>
    <w:semiHidden/>
    <w:rsid w:val="00484E9B"/>
  </w:style>
  <w:style w:type="paragraph" w:styleId="CommentSubject">
    <w:name w:val="annotation subject"/>
    <w:basedOn w:val="CommentText"/>
    <w:next w:val="CommentText"/>
    <w:link w:val="CommentSubjectChar"/>
    <w:uiPriority w:val="99"/>
    <w:semiHidden/>
    <w:unhideWhenUsed/>
    <w:rsid w:val="00484E9B"/>
    <w:rPr>
      <w:b/>
      <w:bCs/>
    </w:rPr>
  </w:style>
  <w:style w:type="character" w:customStyle="1" w:styleId="CommentSubjectChar">
    <w:name w:val="Comment Subject Char"/>
    <w:basedOn w:val="CommentTextChar"/>
    <w:link w:val="CommentSubject"/>
    <w:uiPriority w:val="99"/>
    <w:semiHidden/>
    <w:rsid w:val="00484E9B"/>
    <w:rPr>
      <w:b/>
      <w:bCs/>
    </w:rPr>
  </w:style>
  <w:style w:type="paragraph" w:styleId="Revision">
    <w:name w:val="Revision"/>
    <w:hidden/>
    <w:uiPriority w:val="99"/>
    <w:semiHidden/>
    <w:rsid w:val="005508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4af5f2fd-5408-4f1e-9766-c7b530b9d8ca">News</Topic>
    <GuideLineType xmlns="4af5f2fd-5408-4f1e-9766-c7b530b9d8ca">Template</GuideLine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AFB4F5EA9AAD4CA999947EFB3C304F" ma:contentTypeVersion="3" ma:contentTypeDescription="Create a new document." ma:contentTypeScope="" ma:versionID="eccf478b4ebe4668db8d41cc980d23e1">
  <xsd:schema xmlns:xsd="http://www.w3.org/2001/XMLSchema" xmlns:xs="http://www.w3.org/2001/XMLSchema" xmlns:p="http://schemas.microsoft.com/office/2006/metadata/properties" xmlns:ns1="4af5f2fd-5408-4f1e-9766-c7b530b9d8ca" targetNamespace="http://schemas.microsoft.com/office/2006/metadata/properties" ma:root="true" ma:fieldsID="a9889f958ef10392961828fd1d1356de" ns1:_="">
    <xsd:import namespace="4af5f2fd-5408-4f1e-9766-c7b530b9d8ca"/>
    <xsd:element name="properties">
      <xsd:complexType>
        <xsd:sequence>
          <xsd:element name="documentManagement">
            <xsd:complexType>
              <xsd:all>
                <xsd:element ref="ns1:Topic" minOccurs="0"/>
                <xsd:element ref="ns1:GuideLine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5f2fd-5408-4f1e-9766-c7b530b9d8ca" elementFormDefault="qualified">
    <xsd:import namespace="http://schemas.microsoft.com/office/2006/documentManagement/types"/>
    <xsd:import namespace="http://schemas.microsoft.com/office/infopath/2007/PartnerControls"/>
    <xsd:element name="Topic" ma:index="0" nillable="true" ma:displayName="Topic" ma:default="Adverts" ma:format="Dropdown" ma:internalName="Topic" ma:readOnly="false">
      <xsd:simpleType>
        <xsd:union memberTypes="dms:Text">
          <xsd:simpleType>
            <xsd:restriction base="dms:Choice">
              <xsd:enumeration value="Advert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4af5f2fd-5408-4f1e-9766-c7b530b9d8ca"/>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4EB80730-F820-4882-B144-35F96B9152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5f2fd-5408-4f1e-9766-c7b530b9d8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827CCA-96F6-4047-B3E0-F134D3FE7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Ola Fish</cp:lastModifiedBy>
  <cp:revision>3</cp:revision>
  <cp:lastPrinted>2014-11-03T12:56:00Z</cp:lastPrinted>
  <dcterms:created xsi:type="dcterms:W3CDTF">2020-03-05T07:54:00Z</dcterms:created>
  <dcterms:modified xsi:type="dcterms:W3CDTF">2020-03-0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FB4F5EA9AAD4CA999947EFB3C304F</vt:lpwstr>
  </property>
</Properties>
</file>